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01B17F" w14:textId="77777777" w:rsidR="009E7ACF" w:rsidRPr="009E7ACF" w:rsidRDefault="009E7ACF" w:rsidP="009E7ACF">
      <w:pPr>
        <w:rPr>
          <w:b/>
          <w:bCs/>
        </w:rPr>
      </w:pPr>
      <w:r w:rsidRPr="009E7ACF">
        <w:rPr>
          <w:b/>
          <w:bCs/>
        </w:rPr>
        <w:t>Requirements</w:t>
      </w:r>
    </w:p>
    <w:p w14:paraId="68FC66B1" w14:textId="77777777" w:rsidR="009E7ACF" w:rsidRDefault="009E7ACF" w:rsidP="009E7ACF">
      <w:r>
        <w:t xml:space="preserve">Python 3.8: </w:t>
      </w:r>
      <w:hyperlink r:id="rId8" w:history="1">
        <w:r>
          <w:rPr>
            <w:rStyle w:val="Hyperlink"/>
          </w:rPr>
          <w:t>https://www.python.org/downloads/</w:t>
        </w:r>
      </w:hyperlink>
    </w:p>
    <w:p w14:paraId="010350C6" w14:textId="6BDB2F9C" w:rsidR="009E7ACF" w:rsidRDefault="009E7ACF" w:rsidP="009E7ACF">
      <w:r>
        <w:t xml:space="preserve">Anaconda 3: </w:t>
      </w:r>
      <w:hyperlink r:id="rId9" w:history="1">
        <w:r>
          <w:rPr>
            <w:rStyle w:val="Hyperlink"/>
          </w:rPr>
          <w:t>https://www.anaconda.com/</w:t>
        </w:r>
      </w:hyperlink>
    </w:p>
    <w:p w14:paraId="773E642A" w14:textId="0052FF78" w:rsidR="009E7ACF" w:rsidRDefault="009E7ACF" w:rsidP="009E7ACF">
      <w:pPr>
        <w:ind w:firstLine="720"/>
      </w:pPr>
      <w:proofErr w:type="spellStart"/>
      <w:r>
        <w:t>Scrapy</w:t>
      </w:r>
      <w:proofErr w:type="spellEnd"/>
      <w:r>
        <w:t xml:space="preserve"> package: </w:t>
      </w:r>
      <w:hyperlink r:id="rId10" w:history="1">
        <w:r>
          <w:rPr>
            <w:rStyle w:val="Hyperlink"/>
          </w:rPr>
          <w:t>https://scrapy.org/</w:t>
        </w:r>
      </w:hyperlink>
      <w:r>
        <w:t xml:space="preserve"> (can be installed via Anaconda, type “pip install </w:t>
      </w:r>
      <w:proofErr w:type="spellStart"/>
      <w:r>
        <w:t>scrapy</w:t>
      </w:r>
      <w:proofErr w:type="spellEnd"/>
      <w:r>
        <w:t>”)</w:t>
      </w:r>
    </w:p>
    <w:p w14:paraId="2F958DDB" w14:textId="5575A54F" w:rsidR="009E7ACF" w:rsidRDefault="009E7ACF" w:rsidP="009E7ACF">
      <w:pPr>
        <w:ind w:firstLine="720"/>
      </w:pPr>
      <w:r>
        <w:t>“</w:t>
      </w:r>
      <w:proofErr w:type="spellStart"/>
      <w:r>
        <w:t>TweetScraper</w:t>
      </w:r>
      <w:proofErr w:type="spellEnd"/>
      <w:r>
        <w:t>” crawler (</w:t>
      </w:r>
      <w:proofErr w:type="spellStart"/>
      <w:r>
        <w:t>JonBaker’s</w:t>
      </w:r>
      <w:proofErr w:type="spellEnd"/>
      <w:r>
        <w:t xml:space="preserve"> version): </w:t>
      </w:r>
      <w:hyperlink r:id="rId11" w:history="1">
        <w:r w:rsidRPr="00C3039C">
          <w:rPr>
            <w:rStyle w:val="Hyperlink"/>
          </w:rPr>
          <w:t>https://github.com/jonbakerfish/TweetScraper</w:t>
        </w:r>
      </w:hyperlink>
    </w:p>
    <w:p w14:paraId="176FCD79" w14:textId="77777777" w:rsidR="009E7ACF" w:rsidRDefault="009E7ACF" w:rsidP="009E7ACF"/>
    <w:p w14:paraId="372A564D" w14:textId="24A97FEE" w:rsidR="009E7ACF" w:rsidRPr="009E7ACF" w:rsidRDefault="009E7ACF" w:rsidP="009E7ACF">
      <w:pPr>
        <w:rPr>
          <w:b/>
          <w:bCs/>
        </w:rPr>
      </w:pPr>
      <w:r w:rsidRPr="009E7ACF">
        <w:rPr>
          <w:b/>
          <w:bCs/>
        </w:rPr>
        <w:t>Execution</w:t>
      </w:r>
      <w:bookmarkStart w:id="0" w:name="_GoBack"/>
      <w:bookmarkEnd w:id="0"/>
    </w:p>
    <w:p w14:paraId="7A59B0BA" w14:textId="374FE434" w:rsidR="009E7ACF" w:rsidRDefault="009E7ACF" w:rsidP="009E7ACF">
      <w:pPr>
        <w:pStyle w:val="ListParagraph"/>
        <w:numPr>
          <w:ilvl w:val="0"/>
          <w:numId w:val="1"/>
        </w:numPr>
      </w:pPr>
      <w:r>
        <w:t>Open Anaconda Prompt</w:t>
      </w:r>
    </w:p>
    <w:p w14:paraId="6E3D9C6A" w14:textId="1D2F2F91" w:rsidR="009E7ACF" w:rsidRDefault="009E7ACF" w:rsidP="009E7ACF">
      <w:pPr>
        <w:pStyle w:val="ListParagraph"/>
        <w:numPr>
          <w:ilvl w:val="0"/>
          <w:numId w:val="1"/>
        </w:numPr>
      </w:pPr>
      <w:r>
        <w:t>Navigate to the folder of the crawler (e.g., “cd Desktop/</w:t>
      </w:r>
      <w:proofErr w:type="spellStart"/>
      <w:r>
        <w:t>JonBaker</w:t>
      </w:r>
      <w:proofErr w:type="spellEnd"/>
      <w:r>
        <w:t>”)</w:t>
      </w:r>
    </w:p>
    <w:p w14:paraId="36408F80" w14:textId="7393127B" w:rsidR="009E7ACF" w:rsidRDefault="009E7ACF" w:rsidP="009E7ACF">
      <w:pPr>
        <w:pStyle w:val="ListParagraph"/>
        <w:numPr>
          <w:ilvl w:val="0"/>
          <w:numId w:val="1"/>
        </w:numPr>
      </w:pPr>
      <w:r>
        <w:t>Check if crawler is recognized (“</w:t>
      </w:r>
      <w:proofErr w:type="spellStart"/>
      <w:r>
        <w:t>scrapy</w:t>
      </w:r>
      <w:proofErr w:type="spellEnd"/>
      <w:r>
        <w:t xml:space="preserve"> list”)</w:t>
      </w:r>
    </w:p>
    <w:p w14:paraId="6196F2FC" w14:textId="7689E68E" w:rsidR="009E7ACF" w:rsidRDefault="009E7ACF" w:rsidP="009E7ACF">
      <w:pPr>
        <w:pStyle w:val="ListParagraph"/>
        <w:numPr>
          <w:ilvl w:val="0"/>
          <w:numId w:val="1"/>
        </w:numPr>
      </w:pPr>
      <w:r>
        <w:t>Start crawling (</w:t>
      </w:r>
      <w:r w:rsidRPr="009E7ACF">
        <w:t>“</w:t>
      </w:r>
      <w:proofErr w:type="spellStart"/>
      <w:r w:rsidRPr="009E7ACF">
        <w:t>scrapy</w:t>
      </w:r>
      <w:proofErr w:type="spellEnd"/>
      <w:r w:rsidRPr="009E7ACF">
        <w:t xml:space="preserve"> crawl </w:t>
      </w:r>
      <w:proofErr w:type="spellStart"/>
      <w:r w:rsidRPr="009E7ACF">
        <w:t>TweetScraper</w:t>
      </w:r>
      <w:proofErr w:type="spellEnd"/>
      <w:r w:rsidRPr="009E7ACF">
        <w:t xml:space="preserve"> -a query="#HASHTAG </w:t>
      </w:r>
      <w:proofErr w:type="spellStart"/>
      <w:proofErr w:type="gramStart"/>
      <w:r w:rsidRPr="009E7ACF">
        <w:t>since:YYYY</w:t>
      </w:r>
      <w:proofErr w:type="gramEnd"/>
      <w:r w:rsidRPr="009E7ACF">
        <w:t>-MM-DD</w:t>
      </w:r>
      <w:proofErr w:type="spellEnd"/>
      <w:r w:rsidRPr="009E7ACF">
        <w:t xml:space="preserve"> </w:t>
      </w:r>
      <w:proofErr w:type="spellStart"/>
      <w:r w:rsidRPr="009E7ACF">
        <w:t>until:YYYY-MM-DD</w:t>
      </w:r>
      <w:proofErr w:type="spellEnd"/>
      <w:r w:rsidRPr="009E7ACF">
        <w:t xml:space="preserve">" -a </w:t>
      </w:r>
      <w:proofErr w:type="spellStart"/>
      <w:r w:rsidRPr="009E7ACF">
        <w:t>lang</w:t>
      </w:r>
      <w:proofErr w:type="spellEnd"/>
      <w:r w:rsidRPr="009E7ACF">
        <w:t>="</w:t>
      </w:r>
      <w:proofErr w:type="spellStart"/>
      <w:r w:rsidRPr="009E7ACF">
        <w:t>en</w:t>
      </w:r>
      <w:proofErr w:type="spellEnd"/>
      <w:r w:rsidRPr="009E7ACF">
        <w:t xml:space="preserve">" -a </w:t>
      </w:r>
      <w:proofErr w:type="spellStart"/>
      <w:r w:rsidRPr="009E7ACF">
        <w:t>crawl_user</w:t>
      </w:r>
      <w:proofErr w:type="spellEnd"/>
      <w:r w:rsidRPr="009E7ACF">
        <w:t>="True"”)</w:t>
      </w:r>
      <w:r>
        <w:t xml:space="preserve"> [data will be saved as JSON files; see folder “Data”]</w:t>
      </w:r>
    </w:p>
    <w:p w14:paraId="738D54A1" w14:textId="100D7923" w:rsidR="00E61A0A" w:rsidRDefault="009E7ACF" w:rsidP="0089411D">
      <w:pPr>
        <w:pStyle w:val="ListParagraph"/>
        <w:numPr>
          <w:ilvl w:val="0"/>
          <w:numId w:val="1"/>
        </w:numPr>
      </w:pPr>
      <w:r>
        <w:t xml:space="preserve">Convert JSON files into a single CSV file using the </w:t>
      </w:r>
      <w:proofErr w:type="spellStart"/>
      <w:r>
        <w:t>OutputParser</w:t>
      </w:r>
      <w:proofErr w:type="spellEnd"/>
      <w:r>
        <w:t xml:space="preserve"> (tool combined from two different sources)</w:t>
      </w:r>
    </w:p>
    <w:sectPr w:rsidR="00E61A0A" w:rsidSect="006901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E2A56"/>
    <w:multiLevelType w:val="hybridMultilevel"/>
    <w:tmpl w:val="D6FC0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NzWyNDAyMjYwMjVU0lEKTi0uzszPAykwqgUAvJYflCwAAAA="/>
  </w:docVars>
  <w:rsids>
    <w:rsidRoot w:val="009E7ACF"/>
    <w:rsid w:val="005D487F"/>
    <w:rsid w:val="006901DA"/>
    <w:rsid w:val="0089411D"/>
    <w:rsid w:val="009E7ACF"/>
    <w:rsid w:val="00E61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0A02D"/>
  <w15:chartTrackingRefBased/>
  <w15:docId w15:val="{E0530972-54C7-4552-9291-8D7EF9D7B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7AC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AC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E7A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ython.org/downloads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jonbakerfish/TweetScraper" TargetMode="External"/><Relationship Id="rId5" Type="http://schemas.openxmlformats.org/officeDocument/2006/relationships/styles" Target="styles.xml"/><Relationship Id="rId10" Type="http://schemas.openxmlformats.org/officeDocument/2006/relationships/hyperlink" Target="https://scrapy.org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anaconda.com/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F58E89CA6568418767BF8EB4E12CE2" ma:contentTypeVersion="10" ma:contentTypeDescription="Create a new document." ma:contentTypeScope="" ma:versionID="b80bdeb7594a408ee9984577d147209b">
  <xsd:schema xmlns:xsd="http://www.w3.org/2001/XMLSchema" xmlns:xs="http://www.w3.org/2001/XMLSchema" xmlns:p="http://schemas.microsoft.com/office/2006/metadata/properties" xmlns:ns3="c5a85d39-a864-4bfe-b307-144123b628bc" targetNamespace="http://schemas.microsoft.com/office/2006/metadata/properties" ma:root="true" ma:fieldsID="d65339a0d9e8f778f3e86e4540c22d00" ns3:_="">
    <xsd:import namespace="c5a85d39-a864-4bfe-b307-144123b628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a85d39-a864-4bfe-b307-144123b628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AD03E71-3DEA-476A-9FA9-E09F3EC00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a85d39-a864-4bfe-b307-144123b628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3DBDC4-38D2-4F3A-93E3-550B0FB61F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6B0053-666D-4A78-B523-19B8FA8C018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6</Words>
  <Characters>777</Characters>
  <Application>Microsoft Office Word</Application>
  <DocSecurity>0</DocSecurity>
  <Lines>6</Lines>
  <Paragraphs>1</Paragraphs>
  <ScaleCrop>false</ScaleCrop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LER Timo</dc:creator>
  <cp:keywords/>
  <dc:description/>
  <cp:lastModifiedBy>MANDLER Timo</cp:lastModifiedBy>
  <cp:revision>3</cp:revision>
  <dcterms:created xsi:type="dcterms:W3CDTF">2020-04-12T14:28:00Z</dcterms:created>
  <dcterms:modified xsi:type="dcterms:W3CDTF">2020-04-16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F58E89CA6568418767BF8EB4E12CE2</vt:lpwstr>
  </property>
</Properties>
</file>